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0a2620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0a2620e-c981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Q4EQQgi9wH+/0t+4IEm12xziRY7lTMFUUEc1OMIr3oDQBXpQHP54Hn+fUOxioY1pGouSzyQzozOlX05wHNqQuCu8IzlinGSn1vmBkIUL/oXSn/ngN8cl2tynV9raNu/bl7UiY6XeKYharGeO1zzgaTGkGE4t3Bdr4ZhBz19teZXYWX0LNe+xcvoBsbpGVtrvbDNpS0B7QwH/Ha1ueqAj3SwLcaMcD1vURyjmBEP9/2Lp8RbOMh7vUTHHUj7ecsEtzsjykad6C/u4uRm8pb8hgmDzbqTTua39ZcZ2fMRzxuXTghd+DNnPKoX5sH+CCkZOl74X41gPGwx6Zv9Gy/tLwwO9lGKBLvgsH3yP2is6O+kf/lsJMcskjrgN/YnjSPUgf7e+9/9AtWKaac8pJB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ver a month here and no help from Qlink. I emailed and called them</w:t>
      </w:r>
      <w:r>
        <w:t xml:space="preserve"> </w:t>
      </w:r>
      <w:r>
        <w:t xml:space="preserve">multiple times. Brain Dead Reps. Clueless and don't Speak or Understand</w:t>
      </w:r>
      <w:r>
        <w:t xml:space="preserve"> </w:t>
      </w:r>
      <w:r>
        <w:t xml:space="preserve">Englis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0a2620e-c981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0a2620e-c981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0a2620e-c981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0a2620e</dc:title>
  <dc:creator/>
  <cp:keywords/>
  <dcterms:created xsi:type="dcterms:W3CDTF">2026-05-03T10:49:54Z</dcterms:created>
  <dcterms:modified xsi:type="dcterms:W3CDTF">2026-05-03T1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